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te</w:t>
      </w:r>
      <w:r>
        <w:t xml:space="preserve"> </w:t>
      </w:r>
      <w:r>
        <w:t xml:space="preserve">d’Ivoire</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ote d’Ivoire received a score of 56.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ote d’Ivoire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te d’Ivoire received a score of</w:t>
      </w:r>
      <w:r>
        <w:t xml:space="preserve"> </w:t>
      </w:r>
      <w:r>
        <w:rPr>
          <w:b/>
        </w:rPr>
        <w:t xml:space="preserve">59.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ote d’Ivoire received a score of 68.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ote d’Ivoire received a score of 37.2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ote d’Ivoire received a score of 2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ote d’Ivoire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ote d’Ivoire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ote d’Ivoire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ote d’Ivoire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ote d’Ivoire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ote d’Ivoire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ote d’Ivoire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ote d’Ivoire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ote d’Ivoire received a score of 0.7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ote d’Ivoire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ote d’Ivoire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ote d’Ivoire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te%20d'Ivoire%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te%20d'Ivoire%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te%20d'Ivoire%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Cote%20d'Ivoire%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te%20d'Ivoire%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Cote%20d'Ivoire%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te%20d'Ivoire%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ote%20d'Ivoire%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te%20d'Ivoire%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ote%20d'Ivoire%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te%20d'Ivoire%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ote%20d'Ivoire%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Cote%20d'Ivoire%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Cote%20d'Ivoire%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Cote%20d'Ivoire%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Cote%20d'Ivoire%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Cote%20d'Ivoire%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te d'Ivoire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2015</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 1993, 1995, 1998, 2002, 2008, 2015,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 2005, 2012, 2013,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1996, 1999, 2000, 2003, 2006, 2012, 201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2017</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te d'Ivoire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te d’Ivoire Country Report</dc:title>
  <dc:creator>SPI Team</dc:creator>
  <cp:keywords/>
  <dcterms:created xsi:type="dcterms:W3CDTF">2021-05-25T12:20:24Z</dcterms:created>
  <dcterms:modified xsi:type="dcterms:W3CDTF">2021-05-25T12: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